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b/>
          <w:color w:val="A5CD39"/>
          <w:sz w:val="28"/>
          <w:szCs w:val="28"/>
        </w:rPr>
      </w:pPr>
      <w:r w:rsidRPr="0082088E">
        <w:rPr>
          <w:rFonts w:ascii="Segoe UI" w:hAnsi="Segoe UI" w:cs="Segoe UI"/>
          <w:b/>
          <w:color w:val="A5CD39"/>
          <w:sz w:val="28"/>
          <w:szCs w:val="28"/>
        </w:rPr>
        <w:t xml:space="preserve">Getting Started: 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Would you like to give without setting up a donor account? Click “Quick Give”.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First Time Donor? Click “First Time” and setup your Donor Proﬁle.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Already a registered donor? Simply enter your Email and Password.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Forget your password? Click “Forgot Password”.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b/>
          <w:sz w:val="24"/>
          <w:szCs w:val="24"/>
        </w:rPr>
      </w:pP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b/>
          <w:color w:val="A5CD39"/>
          <w:sz w:val="28"/>
          <w:szCs w:val="28"/>
        </w:rPr>
      </w:pPr>
      <w:r w:rsidRPr="0082088E">
        <w:rPr>
          <w:rFonts w:ascii="Segoe UI" w:hAnsi="Segoe UI" w:cs="Segoe UI"/>
          <w:b/>
          <w:color w:val="A5CD39"/>
          <w:sz w:val="28"/>
          <w:szCs w:val="28"/>
        </w:rPr>
        <w:t xml:space="preserve">Setting Up Your Donor Proﬁle: 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Enter your email address and password.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Password must be at least 8 characters and must contain a combination of letters and numbers.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Remember these login credentials! You will need them to access your Donor Proﬁle.</w:t>
      </w:r>
    </w:p>
    <w:p w:rsid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</w:p>
    <w:p w:rsid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b/>
          <w:color w:val="A5CD39"/>
          <w:sz w:val="28"/>
          <w:szCs w:val="28"/>
        </w:rPr>
        <w:t>One Time Gift - Cards</w:t>
      </w:r>
      <w:r w:rsidRPr="002D414F">
        <w:rPr>
          <w:rFonts w:ascii="Segoe UI" w:hAnsi="Segoe UI" w:cs="Segoe UI"/>
          <w:b/>
          <w:color w:val="A5CD39"/>
          <w:sz w:val="28"/>
          <w:szCs w:val="28"/>
        </w:rPr>
        <w:t xml:space="preserve">: 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Login by entering your email address and password.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Select which fund you would like to donate to f</w:t>
      </w:r>
      <w:bookmarkStart w:id="0" w:name="_GoBack"/>
      <w:bookmarkEnd w:id="0"/>
      <w:r w:rsidRPr="0082088E">
        <w:rPr>
          <w:rFonts w:ascii="Segoe UI" w:hAnsi="Segoe UI" w:cs="Segoe UI"/>
          <w:sz w:val="20"/>
          <w:szCs w:val="20"/>
        </w:rPr>
        <w:t>rom the drop down list.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Enter your donation amount.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Add your card information and billing details.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Click “Submit” to process your donation.</w:t>
      </w:r>
    </w:p>
    <w:p w:rsid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</w:p>
    <w:p w:rsidR="0082088E" w:rsidRPr="0082088E" w:rsidRDefault="0082088E" w:rsidP="002D414F">
      <w:pPr>
        <w:tabs>
          <w:tab w:val="left" w:pos="1800"/>
        </w:tabs>
        <w:spacing w:after="0" w:line="276" w:lineRule="auto"/>
        <w:rPr>
          <w:rFonts w:ascii="Segoe UI" w:hAnsi="Segoe UI" w:cs="Segoe UI"/>
          <w:b/>
          <w:color w:val="A5CD39"/>
          <w:sz w:val="28"/>
          <w:szCs w:val="28"/>
        </w:rPr>
      </w:pPr>
      <w:r w:rsidRPr="0082088E">
        <w:rPr>
          <w:rFonts w:ascii="Segoe UI" w:hAnsi="Segoe UI" w:cs="Segoe UI"/>
          <w:b/>
          <w:color w:val="A5CD39"/>
          <w:sz w:val="28"/>
          <w:szCs w:val="28"/>
        </w:rPr>
        <w:t xml:space="preserve">One Time Gift - eChecks: 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Login by entering your email address and password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 xml:space="preserve">• Select to “Use Check” located at the top right of your screen or select ACH/eCheck from the drop  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 xml:space="preserve">  down menu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Select which fund you would like to donate to from the drop down list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Enter your donation amount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Add your bank account information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Click “Authorize” to submit donation</w:t>
      </w:r>
    </w:p>
    <w:p w:rsid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b/>
          <w:color w:val="A5CD39"/>
          <w:sz w:val="28"/>
          <w:szCs w:val="28"/>
        </w:rPr>
      </w:pPr>
      <w:r w:rsidRPr="0082088E">
        <w:rPr>
          <w:rFonts w:ascii="Segoe UI" w:hAnsi="Segoe UI" w:cs="Segoe UI"/>
          <w:b/>
          <w:color w:val="A5CD39"/>
          <w:sz w:val="28"/>
          <w:szCs w:val="28"/>
        </w:rPr>
        <w:t xml:space="preserve">Automatic Recurring Donations - Cards: 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Login by entering your email address and password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Select “Scheduled Giving” on the left hand navigation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Select which fund you would like to donate to from the drop down list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Enter your donation amount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Select the frequency, number of installment and start date</w:t>
      </w:r>
    </w:p>
    <w:p w:rsidR="0082088E" w:rsidRPr="0082088E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82088E">
        <w:rPr>
          <w:rFonts w:ascii="Segoe UI" w:hAnsi="Segoe UI" w:cs="Segoe UI"/>
          <w:sz w:val="20"/>
          <w:szCs w:val="20"/>
        </w:rPr>
        <w:t>• Add your card information and billing details</w:t>
      </w:r>
    </w:p>
    <w:p w:rsidR="00BF606F" w:rsidRPr="00BF606F" w:rsidRDefault="0082088E" w:rsidP="0082088E">
      <w:pPr>
        <w:spacing w:after="0" w:line="276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96950</wp:posOffset>
                </wp:positionH>
                <wp:positionV relativeFrom="paragraph">
                  <wp:posOffset>1596390</wp:posOffset>
                </wp:positionV>
                <wp:extent cx="7886700" cy="939800"/>
                <wp:effectExtent l="0" t="0" r="0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6700" cy="939800"/>
                        </a:xfrm>
                        <a:prstGeom prst="rect">
                          <a:avLst/>
                        </a:prstGeom>
                        <a:solidFill>
                          <a:srgbClr val="A5CD3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A3FE56" id="Rectangle 18" o:spid="_x0000_s1026" style="position:absolute;margin-left:-78.5pt;margin-top:125.7pt;width:621pt;height:7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" fillcolor="#a5cd39" stroked="f" strokeweight="1pt"/>
            </w:pict>
          </mc:Fallback>
        </mc:AlternateContent>
      </w:r>
      <w:r w:rsidRPr="0082088E">
        <w:rPr>
          <w:rFonts w:ascii="Segoe UI" w:hAnsi="Segoe UI" w:cs="Segoe UI"/>
          <w:sz w:val="20"/>
          <w:szCs w:val="20"/>
        </w:rPr>
        <w:t>• Click “Activate Schedule” to start your recurring donation schedule</w:t>
      </w:r>
    </w:p>
    <w:sectPr w:rsidR="00BF606F" w:rsidRPr="00BF606F" w:rsidSect="00BF606F">
      <w:headerReference w:type="default" r:id="rId6"/>
      <w:pgSz w:w="12240" w:h="15840"/>
      <w:pgMar w:top="144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62BA" w:rsidRDefault="00FD62BA" w:rsidP="00BF606F">
      <w:pPr>
        <w:spacing w:after="0" w:line="240" w:lineRule="auto"/>
      </w:pPr>
      <w:r>
        <w:separator/>
      </w:r>
    </w:p>
  </w:endnote>
  <w:endnote w:type="continuationSeparator" w:id="0">
    <w:p w:rsidR="00FD62BA" w:rsidRDefault="00FD62BA" w:rsidP="00BF60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62BA" w:rsidRDefault="00FD62BA" w:rsidP="00BF606F">
      <w:pPr>
        <w:spacing w:after="0" w:line="240" w:lineRule="auto"/>
      </w:pPr>
      <w:r>
        <w:separator/>
      </w:r>
    </w:p>
  </w:footnote>
  <w:footnote w:type="continuationSeparator" w:id="0">
    <w:p w:rsidR="00FD62BA" w:rsidRDefault="00FD62BA" w:rsidP="00BF60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606F" w:rsidRPr="00BF606F" w:rsidRDefault="00BF606F" w:rsidP="00BF606F">
    <w:pPr>
      <w:jc w:val="center"/>
      <w:rPr>
        <w:b/>
        <w:sz w:val="28"/>
        <w:szCs w:val="28"/>
      </w:rPr>
    </w:pPr>
    <w:r>
      <w:rPr>
        <w:b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944255" wp14:editId="5EC1B74E">
              <wp:simplePos x="0" y="0"/>
              <wp:positionH relativeFrom="column">
                <wp:posOffset>5334000</wp:posOffset>
              </wp:positionH>
              <wp:positionV relativeFrom="paragraph">
                <wp:posOffset>-241300</wp:posOffset>
              </wp:positionV>
              <wp:extent cx="1187450" cy="86360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87450" cy="8636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BF606F" w:rsidRDefault="00BF606F" w:rsidP="00BF606F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47C28A" wp14:editId="7AFEF9E0">
                                <wp:extent cx="1054247" cy="711200"/>
                                <wp:effectExtent l="0" t="0" r="0" b="0"/>
                                <wp:docPr id="14" name="Picture 1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 rotWithShape="1">
                                        <a:blip r:embed="rId1"/>
                                        <a:srcRect t="17125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20838" cy="756123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9442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20pt;margin-top:-19pt;width:93.5pt;height:6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" fillcolor="white [3201]" stroked="f" strokeweight=".5pt">
              <v:textbox>
                <w:txbxContent>
                  <w:p w:rsidR="00BF606F" w:rsidRDefault="00BF606F" w:rsidP="00BF606F">
                    <w:r>
                      <w:rPr>
                        <w:noProof/>
                      </w:rPr>
                      <w:drawing>
                        <wp:inline distT="0" distB="0" distL="0" distR="0" wp14:anchorId="2B47C28A" wp14:editId="7AFEF9E0">
                          <wp:extent cx="1054247" cy="711200"/>
                          <wp:effectExtent l="0" t="0" r="0" b="0"/>
                          <wp:docPr id="14" name="Picture 1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"/>
                                  <pic:cNvPicPr/>
                                </pic:nvPicPr>
                                <pic:blipFill rotWithShape="1">
                                  <a:blip r:embed="rId1"/>
                                  <a:srcRect t="17125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120838" cy="756123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82088E">
      <w:rPr>
        <w:b/>
        <w:sz w:val="44"/>
        <w:szCs w:val="44"/>
      </w:rPr>
      <w:t>How to Give Online</w:t>
    </w:r>
  </w:p>
  <w:p w:rsidR="00BF606F" w:rsidRDefault="00BF60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tjSwMLSwMDa0sDRU0lEKTi0uzszPAykwrAUA59PNFiwAAAA="/>
  </w:docVars>
  <w:rsids>
    <w:rsidRoot w:val="00BF606F"/>
    <w:rsid w:val="000B749F"/>
    <w:rsid w:val="002D414F"/>
    <w:rsid w:val="0082088E"/>
    <w:rsid w:val="00B91066"/>
    <w:rsid w:val="00BF606F"/>
    <w:rsid w:val="00FD6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F91D54"/>
  <w15:chartTrackingRefBased/>
  <w15:docId w15:val="{74B0F3EE-90AD-4596-9AEE-662F0D65C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60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06F"/>
  </w:style>
  <w:style w:type="paragraph" w:styleId="Footer">
    <w:name w:val="footer"/>
    <w:basedOn w:val="Normal"/>
    <w:link w:val="FooterChar"/>
    <w:uiPriority w:val="99"/>
    <w:unhideWhenUsed/>
    <w:rsid w:val="00BF60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0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Holley</dc:creator>
  <cp:keywords/>
  <dc:description/>
  <cp:lastModifiedBy>Stacy Holley</cp:lastModifiedBy>
  <cp:revision>3</cp:revision>
  <dcterms:created xsi:type="dcterms:W3CDTF">2017-03-10T21:01:00Z</dcterms:created>
  <dcterms:modified xsi:type="dcterms:W3CDTF">2017-03-10T21:01:00Z</dcterms:modified>
</cp:coreProperties>
</file>